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73FAC" w14:textId="14EAD1A0" w:rsidR="00184CAF" w:rsidRPr="00184CAF" w:rsidRDefault="00184CAF" w:rsidP="00184CAF">
      <w:pPr>
        <w:rPr>
          <w:b/>
          <w:bCs/>
        </w:rPr>
      </w:pPr>
      <w:proofErr w:type="spellStart"/>
      <w:r w:rsidRPr="00184CAF">
        <w:rPr>
          <w:b/>
          <w:bCs/>
        </w:rPr>
        <w:t>Biểu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đồ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trình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tự</w:t>
      </w:r>
      <w:proofErr w:type="spellEnd"/>
      <w:r w:rsidRPr="00184CAF">
        <w:rPr>
          <w:b/>
          <w:bCs/>
        </w:rPr>
        <w:t xml:space="preserve"> import </w:t>
      </w:r>
      <w:proofErr w:type="spellStart"/>
      <w:r w:rsidRPr="00184CAF">
        <w:rPr>
          <w:b/>
          <w:bCs/>
        </w:rPr>
        <w:t>thông</w:t>
      </w:r>
      <w:proofErr w:type="spellEnd"/>
      <w:r w:rsidRPr="00184CAF">
        <w:rPr>
          <w:b/>
          <w:bCs/>
        </w:rPr>
        <w:t xml:space="preserve"> tin </w:t>
      </w:r>
      <w:proofErr w:type="spellStart"/>
      <w:r w:rsidRPr="00184CAF">
        <w:rPr>
          <w:b/>
          <w:bCs/>
        </w:rPr>
        <w:t>chấm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công</w:t>
      </w:r>
      <w:proofErr w:type="spellEnd"/>
    </w:p>
    <w:p w14:paraId="0A429190" w14:textId="626A21D3" w:rsidR="00184CAF" w:rsidRDefault="00DF4947" w:rsidP="00184CAF">
      <w:r>
        <w:rPr>
          <w:noProof/>
        </w:rPr>
        <w:drawing>
          <wp:inline distT="0" distB="0" distL="0" distR="0" wp14:anchorId="1CA08335" wp14:editId="6FA7C716">
            <wp:extent cx="5943600" cy="6531610"/>
            <wp:effectExtent l="0" t="0" r="0" b="2540"/>
            <wp:docPr id="1202223780" name="Hình ảnh 1" descr="Ảnh có chứa văn bản, biểu đồ, Song song, Kế hoạc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223780" name="Hình ảnh 1" descr="Ảnh có chứa văn bản, biểu đồ, Song song, Kế hoạch&#10;&#10;Mô tả được tạo tự độ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D3DAB" w14:textId="77777777" w:rsidR="00DF4947" w:rsidRDefault="00DF4947" w:rsidP="00184CAF">
      <w:pPr>
        <w:rPr>
          <w:b/>
          <w:bCs/>
        </w:rPr>
      </w:pPr>
    </w:p>
    <w:p w14:paraId="447EB5A4" w14:textId="77777777" w:rsidR="00DF4947" w:rsidRDefault="00DF4947" w:rsidP="00184CAF">
      <w:pPr>
        <w:rPr>
          <w:b/>
          <w:bCs/>
        </w:rPr>
      </w:pPr>
    </w:p>
    <w:p w14:paraId="634898D1" w14:textId="77777777" w:rsidR="00DF4947" w:rsidRDefault="00DF4947" w:rsidP="00184CAF">
      <w:pPr>
        <w:rPr>
          <w:b/>
          <w:bCs/>
        </w:rPr>
      </w:pPr>
    </w:p>
    <w:p w14:paraId="22353E67" w14:textId="77777777" w:rsidR="00DF4947" w:rsidRDefault="00DF4947" w:rsidP="00184CAF">
      <w:pPr>
        <w:rPr>
          <w:b/>
          <w:bCs/>
        </w:rPr>
      </w:pPr>
    </w:p>
    <w:p w14:paraId="36D70054" w14:textId="4B088DD0" w:rsidR="00184CAF" w:rsidRPr="00184CAF" w:rsidRDefault="00184CAF" w:rsidP="00184CAF">
      <w:pPr>
        <w:rPr>
          <w:b/>
          <w:bCs/>
        </w:rPr>
      </w:pPr>
      <w:proofErr w:type="spellStart"/>
      <w:r w:rsidRPr="00184CAF">
        <w:rPr>
          <w:b/>
          <w:bCs/>
        </w:rPr>
        <w:lastRenderedPageBreak/>
        <w:t>Biểu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đồ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lớp</w:t>
      </w:r>
      <w:proofErr w:type="spellEnd"/>
    </w:p>
    <w:p w14:paraId="71346723" w14:textId="0B864354" w:rsidR="00184CAF" w:rsidRDefault="000A2810" w:rsidP="00184CAF">
      <w:r>
        <w:rPr>
          <w:noProof/>
        </w:rPr>
        <w:drawing>
          <wp:inline distT="0" distB="0" distL="0" distR="0" wp14:anchorId="38D1A0D8" wp14:editId="7D737485">
            <wp:extent cx="5943600" cy="5154930"/>
            <wp:effectExtent l="0" t="0" r="0" b="7620"/>
            <wp:docPr id="406530828" name="Hình ảnh 1" descr="Ảnh có chứa văn bản, ảnh chụp màn hình, Phông chữ, Song so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530828" name="Hình ảnh 1" descr="Ảnh có chứa văn bản, ảnh chụp màn hình, Phông chữ, Song song&#10;&#10;Mô tả được tạo tự độ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91EA" w14:textId="77777777" w:rsidR="00E810CB" w:rsidRDefault="00E810CB"/>
    <w:sectPr w:rsidR="00E81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zUxNTcwMLQwMzBS0lEKTi0uzszPAykwqgUAGhrJxSwAAAA="/>
  </w:docVars>
  <w:rsids>
    <w:rsidRoot w:val="00B76F8A"/>
    <w:rsid w:val="000A2810"/>
    <w:rsid w:val="00184CAF"/>
    <w:rsid w:val="00332AD9"/>
    <w:rsid w:val="006D0D23"/>
    <w:rsid w:val="00B76F8A"/>
    <w:rsid w:val="00DF4947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27815"/>
  <w15:chartTrackingRefBased/>
  <w15:docId w15:val="{E815C1E5-0C3B-4327-A353-BCB9D211A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184CAF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2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5</cp:revision>
  <dcterms:created xsi:type="dcterms:W3CDTF">2023-11-07T08:53:00Z</dcterms:created>
  <dcterms:modified xsi:type="dcterms:W3CDTF">2023-11-21T14:08:00Z</dcterms:modified>
</cp:coreProperties>
</file>